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DDF2C6" w14:textId="77777777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>Оценочный лист по дисциплине</w:t>
      </w:r>
    </w:p>
    <w:p w14:paraId="1EB754F2" w14:textId="51576FCF" w:rsidR="004E02FA" w:rsidRDefault="009E16D7">
      <w:pPr>
        <w:rPr>
          <w:sz w:val="20"/>
          <w:szCs w:val="20"/>
        </w:rPr>
      </w:pPr>
      <w:r>
        <w:t>Инженерное проектирован</w:t>
      </w:r>
      <w:proofErr w:type="spellStart"/>
      <w:r>
        <w:rPr>
          <w:lang w:val="ru-RU"/>
        </w:rPr>
        <w:t>ие</w:t>
      </w:r>
      <w:proofErr w:type="spellEnd"/>
      <w:r w:rsidR="00F54DC3">
        <w:rPr>
          <w:sz w:val="20"/>
          <w:szCs w:val="20"/>
        </w:rPr>
        <w:t>__________________________________________________</w:t>
      </w:r>
    </w:p>
    <w:p w14:paraId="7A429889" w14:textId="77777777" w:rsidR="004E02FA" w:rsidRDefault="004E02FA">
      <w:pPr>
        <w:rPr>
          <w:sz w:val="20"/>
          <w:szCs w:val="20"/>
        </w:rPr>
      </w:pPr>
    </w:p>
    <w:p w14:paraId="67E2AAB1" w14:textId="46D3DA61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 xml:space="preserve">ФИО </w:t>
      </w:r>
      <w:r w:rsidR="009E16D7" w:rsidRPr="009E16D7">
        <w:rPr>
          <w:sz w:val="20"/>
          <w:szCs w:val="20"/>
          <w:lang w:val="ru-RU"/>
        </w:rPr>
        <w:t>Мажаев Вячеслав</w:t>
      </w:r>
      <w:r w:rsidR="009E16D7">
        <w:rPr>
          <w:sz w:val="20"/>
          <w:szCs w:val="20"/>
          <w:lang w:val="ru-RU"/>
        </w:rPr>
        <w:t xml:space="preserve"> Сергеевич</w:t>
      </w:r>
      <w:r>
        <w:rPr>
          <w:sz w:val="20"/>
          <w:szCs w:val="20"/>
        </w:rPr>
        <w:t>________________________________________________________</w:t>
      </w:r>
    </w:p>
    <w:p w14:paraId="7DBB29EE" w14:textId="77777777" w:rsidR="004E02FA" w:rsidRDefault="004E02FA">
      <w:pPr>
        <w:rPr>
          <w:sz w:val="20"/>
          <w:szCs w:val="20"/>
        </w:rPr>
      </w:pPr>
    </w:p>
    <w:p w14:paraId="1044834E" w14:textId="4D32DDE6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 xml:space="preserve">Группа </w:t>
      </w:r>
      <w:r w:rsidR="009E16D7">
        <w:rPr>
          <w:sz w:val="20"/>
          <w:szCs w:val="20"/>
          <w:lang w:val="ru-RU"/>
        </w:rPr>
        <w:t>191-321</w:t>
      </w:r>
      <w:r>
        <w:rPr>
          <w:sz w:val="20"/>
          <w:szCs w:val="20"/>
        </w:rPr>
        <w:t>_____________________________________________________________________</w:t>
      </w:r>
    </w:p>
    <w:p w14:paraId="2F6DF3EB" w14:textId="77777777" w:rsidR="004E02FA" w:rsidRDefault="004E02FA">
      <w:pPr>
        <w:rPr>
          <w:sz w:val="20"/>
          <w:szCs w:val="20"/>
        </w:rPr>
      </w:pPr>
    </w:p>
    <w:p w14:paraId="28335B22" w14:textId="3BCE0EE5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 xml:space="preserve">Название проекта </w:t>
      </w:r>
      <w:r w:rsidR="009E16D7">
        <w:rPr>
          <w:sz w:val="20"/>
          <w:szCs w:val="20"/>
          <w:lang w:val="ru-RU"/>
        </w:rPr>
        <w:t xml:space="preserve">«Административная панель магазина электроники </w:t>
      </w:r>
      <w:proofErr w:type="spellStart"/>
      <w:proofErr w:type="gramStart"/>
      <w:r w:rsidR="009E16D7">
        <w:rPr>
          <w:sz w:val="20"/>
          <w:szCs w:val="20"/>
          <w:lang w:val="en-CA"/>
        </w:rPr>
        <w:t>Mvideo</w:t>
      </w:r>
      <w:proofErr w:type="spellEnd"/>
      <w:r w:rsidR="009E16D7">
        <w:rPr>
          <w:sz w:val="20"/>
          <w:szCs w:val="20"/>
          <w:lang w:val="ru-RU"/>
        </w:rPr>
        <w:t>»</w:t>
      </w:r>
      <w:r>
        <w:rPr>
          <w:sz w:val="20"/>
          <w:szCs w:val="20"/>
        </w:rPr>
        <w:t>_</w:t>
      </w:r>
      <w:proofErr w:type="gramEnd"/>
      <w:r>
        <w:rPr>
          <w:sz w:val="20"/>
          <w:szCs w:val="20"/>
        </w:rPr>
        <w:t>___________________</w:t>
      </w:r>
    </w:p>
    <w:p w14:paraId="553BFC3F" w14:textId="77777777" w:rsidR="004E02FA" w:rsidRDefault="004E02FA">
      <w:pPr>
        <w:rPr>
          <w:sz w:val="20"/>
          <w:szCs w:val="20"/>
        </w:rPr>
      </w:pPr>
    </w:p>
    <w:p w14:paraId="7948CF01" w14:textId="77777777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>Баллы раздел 1 ______</w:t>
      </w:r>
      <w:proofErr w:type="gramStart"/>
      <w:r>
        <w:rPr>
          <w:sz w:val="20"/>
          <w:szCs w:val="20"/>
        </w:rPr>
        <w:t>_  Баллы</w:t>
      </w:r>
      <w:proofErr w:type="gramEnd"/>
      <w:r>
        <w:rPr>
          <w:sz w:val="20"/>
          <w:szCs w:val="20"/>
        </w:rPr>
        <w:t xml:space="preserve"> р</w:t>
      </w:r>
      <w:r>
        <w:rPr>
          <w:sz w:val="20"/>
          <w:szCs w:val="20"/>
        </w:rPr>
        <w:t>аздел 2 _______  Итог _________  Оценка ________________</w:t>
      </w:r>
    </w:p>
    <w:p w14:paraId="793A5C8F" w14:textId="77777777" w:rsidR="004E02FA" w:rsidRDefault="004E02FA">
      <w:pPr>
        <w:rPr>
          <w:sz w:val="20"/>
          <w:szCs w:val="20"/>
        </w:rPr>
      </w:pPr>
    </w:p>
    <w:p w14:paraId="4EFDDC40" w14:textId="77777777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>Раздел 1. Структура и реализация проекта</w:t>
      </w:r>
    </w:p>
    <w:p w14:paraId="7BF7584A" w14:textId="77777777" w:rsidR="004E02FA" w:rsidRDefault="004E02FA">
      <w:pPr>
        <w:rPr>
          <w:sz w:val="20"/>
          <w:szCs w:val="20"/>
        </w:rPr>
      </w:pPr>
    </w:p>
    <w:tbl>
      <w:tblPr>
        <w:tblStyle w:val="a7"/>
        <w:tblW w:w="10215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00"/>
        <w:gridCol w:w="5835"/>
        <w:gridCol w:w="810"/>
        <w:gridCol w:w="1530"/>
        <w:gridCol w:w="1440"/>
      </w:tblGrid>
      <w:tr w:rsidR="004E02FA" w14:paraId="3BA55437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03154E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№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552615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ритерий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A2B7CF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Балл </w:t>
            </w:r>
            <w:proofErr w:type="spellStart"/>
            <w:r>
              <w:rPr>
                <w:sz w:val="20"/>
                <w:szCs w:val="20"/>
              </w:rPr>
              <w:t>max</w:t>
            </w:r>
            <w:proofErr w:type="spellEnd"/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28BA4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Отметка о выполнении 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63EDC4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Итог. балл </w:t>
            </w:r>
          </w:p>
        </w:tc>
      </w:tr>
      <w:tr w:rsidR="004E02FA" w14:paraId="26B1BFCD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9C9DEB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631558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ект выложен на сервере fit.mospolytech.ru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683B2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671C61" w14:textId="3C35CEAB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8917A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2830B396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17E415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95AD7C" w14:textId="77777777" w:rsidR="004E02FA" w:rsidRDefault="00F54D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оздать репозиторий проекта, вести разработку в нем с использованием веток.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2D15D6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AB7787" w14:textId="61594C50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54625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4477F42F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665988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85AC28" w14:textId="77777777" w:rsidR="004E02FA" w:rsidRDefault="00F54D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Создать </w:t>
            </w:r>
            <w:proofErr w:type="spellStart"/>
            <w:r>
              <w:rPr>
                <w:sz w:val="20"/>
                <w:szCs w:val="20"/>
              </w:rPr>
              <w:t>лендинг</w:t>
            </w:r>
            <w:proofErr w:type="spellEnd"/>
            <w:r>
              <w:rPr>
                <w:sz w:val="20"/>
                <w:szCs w:val="20"/>
              </w:rPr>
              <w:t xml:space="preserve"> проекта с описанием проблемы, используемых технологий, команды, результатов работы, встроенная презентация и видео.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2A526C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8D58D" w14:textId="622F95CF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152D4F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514708A4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DF89AA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B10963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В проекте создана минимум два пользователя:</w:t>
            </w:r>
          </w:p>
          <w:p w14:paraId="1CC1F182" w14:textId="77777777" w:rsidR="004E02FA" w:rsidRPr="009E16D7" w:rsidRDefault="00F54DC3">
            <w:pPr>
              <w:spacing w:line="240" w:lineRule="auto"/>
              <w:rPr>
                <w:sz w:val="20"/>
                <w:szCs w:val="20"/>
                <w:lang w:val="en-CA"/>
              </w:rPr>
            </w:pPr>
            <w:r w:rsidRPr="009E16D7">
              <w:rPr>
                <w:sz w:val="20"/>
                <w:szCs w:val="20"/>
                <w:lang w:val="en-CA"/>
              </w:rPr>
              <w:t xml:space="preserve">admin/admin </w:t>
            </w:r>
            <w:r>
              <w:rPr>
                <w:sz w:val="20"/>
                <w:szCs w:val="20"/>
              </w:rPr>
              <w:t>и</w:t>
            </w:r>
            <w:r w:rsidRPr="009E16D7">
              <w:rPr>
                <w:sz w:val="20"/>
                <w:szCs w:val="20"/>
                <w:lang w:val="en-CA"/>
              </w:rPr>
              <w:t xml:space="preserve"> user/user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5ADA32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71A56D" w14:textId="45152C6F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E42AB4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230CF110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235FD5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04991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роект разделен на несколько логических приложений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31BB1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3A0AE1" w14:textId="0977A77C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00858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624A6AEB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8A52A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35187F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ализована и настроена административная часть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98A9F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79801" w14:textId="775CF981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F3894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7B88A5C7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F49B73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C8210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аза данных содержит минимум 10 таблиц, поля имеют соответствующий содержанию тип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16803E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42C1F5" w14:textId="65BF3A3B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7C261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6962ED35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4CB961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70A244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Схема базы данных перенесена в файл models.py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0DF759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6F9B4" w14:textId="03C1A8C0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66F91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5453F006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2FACD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CC3735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Использованы различные методы настройки интерфейса (фильтрация, поиск, фильтр по дате, прочее, вывод информации из других таблиц, ссылки в колонке на другие объекты, и т.д.)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EB097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95D81" w14:textId="62ECB9DD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051718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3000D53E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BFD35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9DAABA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Для модели пользователя добавлены дополнительные поля в </w:t>
            </w:r>
            <w:proofErr w:type="spellStart"/>
            <w:r>
              <w:rPr>
                <w:sz w:val="20"/>
                <w:szCs w:val="20"/>
              </w:rPr>
              <w:t>админке</w:t>
            </w:r>
            <w:proofErr w:type="spellEnd"/>
            <w:r>
              <w:rPr>
                <w:sz w:val="20"/>
                <w:szCs w:val="20"/>
              </w:rPr>
              <w:t xml:space="preserve"> (например, вывод связанных таблиц)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AB7E8E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22F762" w14:textId="48FAC8C6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7956BA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1D8A1AF1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0183CA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29B52C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Реализована обработка </w:t>
            </w:r>
            <w:proofErr w:type="spellStart"/>
            <w:r>
              <w:rPr>
                <w:sz w:val="20"/>
                <w:szCs w:val="20"/>
              </w:rPr>
              <w:t>admin-actions</w:t>
            </w:r>
            <w:proofErr w:type="spellEnd"/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83C30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9EA28" w14:textId="74EC6499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28EFF3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30CFF20E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3844F9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3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AF1DA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ализация REST API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D1986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292802" w14:textId="37EC3AC6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0B801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71C45A9C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85C7F2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5465FC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Установка и тестирование </w:t>
            </w:r>
            <w:proofErr w:type="spellStart"/>
            <w:r>
              <w:rPr>
                <w:sz w:val="20"/>
                <w:szCs w:val="20"/>
              </w:rPr>
              <w:t>Postman</w:t>
            </w:r>
            <w:proofErr w:type="spellEnd"/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92A92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42FB75" w14:textId="5C13EFDA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B577DD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277E6F4A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50025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5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734D74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еализован импорт и экспорт данных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F35F4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5B12C" w14:textId="13D33BE3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1AD587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4E3C1DB9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803C28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6</w:t>
            </w: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908EF1" w14:textId="77777777" w:rsidR="004E02FA" w:rsidRDefault="00F54DC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Посещение профильных мероприятий крупных ИТ компаний + внедрение что узнали на мероприятии в проект (допускается просмотр онлайн трансляции).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8872D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F671BC" w14:textId="6D15FF27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60F76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459A2D23" w14:textId="77777777">
        <w:tc>
          <w:tcPr>
            <w:tcW w:w="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D25B6" w14:textId="77777777" w:rsidR="004E02FA" w:rsidRDefault="004E02FA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58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C9958" w14:textId="77777777" w:rsidR="004E02FA" w:rsidRDefault="00F54DC3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Итого </w:t>
            </w:r>
          </w:p>
        </w:tc>
        <w:tc>
          <w:tcPr>
            <w:tcW w:w="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3CA45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371F0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66D8DC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46C280EA" w14:textId="77777777" w:rsidR="004E02FA" w:rsidRDefault="004E02FA">
      <w:pPr>
        <w:rPr>
          <w:sz w:val="20"/>
          <w:szCs w:val="20"/>
        </w:rPr>
      </w:pPr>
    </w:p>
    <w:p w14:paraId="2ED86BBF" w14:textId="77777777" w:rsidR="004E02FA" w:rsidRDefault="004E02FA">
      <w:pPr>
        <w:rPr>
          <w:sz w:val="20"/>
          <w:szCs w:val="20"/>
        </w:rPr>
      </w:pPr>
    </w:p>
    <w:p w14:paraId="3FAA56F4" w14:textId="77777777" w:rsidR="004E02FA" w:rsidRDefault="00F54DC3">
      <w:pPr>
        <w:rPr>
          <w:sz w:val="20"/>
          <w:szCs w:val="20"/>
        </w:rPr>
      </w:pPr>
      <w:r>
        <w:rPr>
          <w:sz w:val="20"/>
          <w:szCs w:val="20"/>
        </w:rPr>
        <w:t>Раздел 2. Документация</w:t>
      </w:r>
    </w:p>
    <w:p w14:paraId="04D69CF2" w14:textId="77777777" w:rsidR="004E02FA" w:rsidRDefault="004E02FA">
      <w:pPr>
        <w:rPr>
          <w:sz w:val="20"/>
          <w:szCs w:val="20"/>
        </w:rPr>
      </w:pPr>
    </w:p>
    <w:tbl>
      <w:tblPr>
        <w:tblStyle w:val="a8"/>
        <w:tblW w:w="10200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50"/>
        <w:gridCol w:w="4605"/>
        <w:gridCol w:w="1050"/>
        <w:gridCol w:w="2190"/>
        <w:gridCol w:w="1905"/>
      </w:tblGrid>
      <w:tr w:rsidR="004E02FA" w14:paraId="0F18D479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F9C46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№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2AF149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ритерий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775EC7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Балл </w:t>
            </w:r>
            <w:proofErr w:type="spellStart"/>
            <w:r>
              <w:rPr>
                <w:sz w:val="20"/>
                <w:szCs w:val="20"/>
              </w:rPr>
              <w:t>max</w:t>
            </w:r>
            <w:proofErr w:type="spellEnd"/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BC94A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метка о выполнении (заполняет студент)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E60349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Балл (заполняет преподаватель)</w:t>
            </w:r>
          </w:p>
        </w:tc>
      </w:tr>
      <w:tr w:rsidR="004E02FA" w14:paraId="0F36AFD1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BEE56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344E9" w14:textId="77777777" w:rsidR="004E02FA" w:rsidRDefault="00F54DC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Анализ аналогов (поиск отечественных и зарубежных сайтов, анализ структуры сайта, функциональности)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479F85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BF9B56" w14:textId="5693214E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B73346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57789855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039EEC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F49957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зработана инфологическая схема базы данных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B796A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DDD68" w14:textId="657197E2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03A908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0AC76942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8DB9B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DA445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зработана физическая схема базы данных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3D889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F6E812" w14:textId="51DC9E2E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31CE62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54303E41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DD2C9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C1946" w14:textId="77777777" w:rsidR="004E02FA" w:rsidRDefault="00F54DC3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Разработано минимум 10 кейсов использования приложения пользователем, администратором или оператором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D26B5E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6DE64A" w14:textId="17AD25D4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288983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48AEEE82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D13162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05A69" w14:textId="77777777" w:rsidR="004E02FA" w:rsidRDefault="00F54DC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тчет содержит подробное описание реализации всех этапов проекта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957DF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2CC4CE" w14:textId="6890E4B2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6CE8E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258BCFA9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00D1A8" w14:textId="77777777" w:rsidR="004E02FA" w:rsidRDefault="00F54DC3">
            <w:pPr>
              <w:widowControl w:val="0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81178" w14:textId="77777777" w:rsidR="004E02FA" w:rsidRDefault="00F54DC3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Описаны типовые запросы к базе данных, описано минимум 5 сложных запроса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42F0BF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ACC85" w14:textId="19A260BA" w:rsidR="004E02FA" w:rsidRPr="009E16D7" w:rsidRDefault="009E16D7">
            <w:pPr>
              <w:widowControl w:val="0"/>
              <w:spacing w:line="240" w:lineRule="auto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24CAFB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4E02FA" w14:paraId="65CC4686" w14:textId="77777777">
        <w:tc>
          <w:tcPr>
            <w:tcW w:w="4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A3D04" w14:textId="77777777" w:rsidR="004E02FA" w:rsidRDefault="004E02FA">
            <w:pPr>
              <w:widowControl w:val="0"/>
              <w:spacing w:line="240" w:lineRule="auto"/>
              <w:rPr>
                <w:sz w:val="20"/>
                <w:szCs w:val="20"/>
              </w:rPr>
            </w:pP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3AC41" w14:textId="77777777" w:rsidR="004E02FA" w:rsidRDefault="00F54DC3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Итого </w:t>
            </w:r>
          </w:p>
        </w:tc>
        <w:tc>
          <w:tcPr>
            <w:tcW w:w="10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3FF5F" w14:textId="77777777" w:rsidR="004E02FA" w:rsidRDefault="00F54DC3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5</w:t>
            </w:r>
          </w:p>
        </w:tc>
        <w:tc>
          <w:tcPr>
            <w:tcW w:w="21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8BD7A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599C42" w14:textId="77777777" w:rsidR="004E02FA" w:rsidRDefault="004E02FA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</w:tbl>
    <w:p w14:paraId="68BA7C81" w14:textId="77777777" w:rsidR="004E02FA" w:rsidRDefault="004E02FA">
      <w:pPr>
        <w:rPr>
          <w:sz w:val="20"/>
          <w:szCs w:val="20"/>
        </w:rPr>
      </w:pPr>
    </w:p>
    <w:p w14:paraId="55475B4C" w14:textId="77777777" w:rsidR="004E02FA" w:rsidRDefault="004E02FA">
      <w:pPr>
        <w:rPr>
          <w:sz w:val="20"/>
          <w:szCs w:val="20"/>
        </w:rPr>
      </w:pPr>
    </w:p>
    <w:p w14:paraId="2D8644CF" w14:textId="77777777" w:rsidR="004E02FA" w:rsidRDefault="004E02FA">
      <w:pPr>
        <w:rPr>
          <w:sz w:val="20"/>
          <w:szCs w:val="20"/>
        </w:rPr>
      </w:pPr>
    </w:p>
    <w:p w14:paraId="130A76A5" w14:textId="77777777" w:rsidR="004E02FA" w:rsidRDefault="004E02FA">
      <w:pPr>
        <w:rPr>
          <w:sz w:val="20"/>
          <w:szCs w:val="20"/>
        </w:rPr>
      </w:pPr>
    </w:p>
    <w:p w14:paraId="13764952" w14:textId="77777777" w:rsidR="004E02FA" w:rsidRDefault="004E02FA">
      <w:pPr>
        <w:ind w:left="720"/>
        <w:rPr>
          <w:sz w:val="20"/>
          <w:szCs w:val="20"/>
        </w:rPr>
      </w:pPr>
    </w:p>
    <w:sectPr w:rsidR="004E02FA">
      <w:footerReference w:type="default" r:id="rId7"/>
      <w:pgSz w:w="11909" w:h="16834"/>
      <w:pgMar w:top="850" w:right="850" w:bottom="824" w:left="85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3FDBE0" w14:textId="77777777" w:rsidR="00F54DC3" w:rsidRDefault="00F54DC3">
      <w:pPr>
        <w:spacing w:line="240" w:lineRule="auto"/>
      </w:pPr>
      <w:r>
        <w:separator/>
      </w:r>
    </w:p>
  </w:endnote>
  <w:endnote w:type="continuationSeparator" w:id="0">
    <w:p w14:paraId="7D830C2E" w14:textId="77777777" w:rsidR="00F54DC3" w:rsidRDefault="00F54DC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1829FB" w14:textId="77777777" w:rsidR="004E02FA" w:rsidRDefault="00F54DC3">
    <w:pPr>
      <w:jc w:val="right"/>
    </w:pPr>
    <w:r>
      <w:fldChar w:fldCharType="begin"/>
    </w:r>
    <w:r>
      <w:instrText>PAGE</w:instrText>
    </w:r>
    <w:r w:rsidR="009E16D7">
      <w:fldChar w:fldCharType="separate"/>
    </w:r>
    <w:r w:rsidR="009E16D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7A08C7" w14:textId="77777777" w:rsidR="00F54DC3" w:rsidRDefault="00F54DC3">
      <w:pPr>
        <w:spacing w:line="240" w:lineRule="auto"/>
      </w:pPr>
      <w:r>
        <w:separator/>
      </w:r>
    </w:p>
  </w:footnote>
  <w:footnote w:type="continuationSeparator" w:id="0">
    <w:p w14:paraId="2560B842" w14:textId="77777777" w:rsidR="00F54DC3" w:rsidRDefault="00F54DC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74AFD"/>
    <w:multiLevelType w:val="multilevel"/>
    <w:tmpl w:val="1BC241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40F2768"/>
    <w:multiLevelType w:val="multilevel"/>
    <w:tmpl w:val="11BC9A2C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yNDA0MTI3MDSzMDNT0lEKTi0uzszPAykwrAUAGOJQ/CwAAAA="/>
  </w:docVars>
  <w:rsids>
    <w:rsidRoot w:val="004E02FA"/>
    <w:rsid w:val="004E02FA"/>
    <w:rsid w:val="009E16D7"/>
    <w:rsid w:val="00F54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27948"/>
  <w15:docId w15:val="{FC8BA995-391D-43FC-80C1-1070381E4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ru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57</Words>
  <Characters>2040</Characters>
  <Application>Microsoft Office Word</Application>
  <DocSecurity>0</DocSecurity>
  <Lines>17</Lines>
  <Paragraphs>4</Paragraphs>
  <ScaleCrop>false</ScaleCrop>
  <Company/>
  <LinksUpToDate>false</LinksUpToDate>
  <CharactersWithSpaces>2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Мажаев</dc:creator>
  <cp:lastModifiedBy>Мажаев Вячеслав</cp:lastModifiedBy>
  <cp:revision>2</cp:revision>
  <dcterms:created xsi:type="dcterms:W3CDTF">2021-01-15T18:54:00Z</dcterms:created>
  <dcterms:modified xsi:type="dcterms:W3CDTF">2021-01-15T18:54:00Z</dcterms:modified>
</cp:coreProperties>
</file>